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7264C48F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950DB2">
        <w:rPr>
          <w:rFonts w:ascii="Calibri" w:hAnsi="Calibri" w:cs="Calibri"/>
          <w:sz w:val="28"/>
          <w:szCs w:val="28"/>
        </w:rPr>
        <w:t>6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C22CBE5" w14:textId="09AF9E2F" w:rsidR="00F25C02" w:rsidRDefault="00C67665" w:rsidP="00F25C02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Implement </w:t>
      </w:r>
      <w:r w:rsidR="00F25C02">
        <w:t>Singly Linked List</w:t>
      </w:r>
      <w:r>
        <w:t xml:space="preserve"> </w:t>
      </w:r>
      <w:r w:rsidR="002E3821">
        <w:t xml:space="preserve">and its helping functions </w:t>
      </w:r>
      <w:r>
        <w:t>(</w:t>
      </w:r>
      <w:r w:rsidR="00F25C02">
        <w:t>insertion from start</w:t>
      </w:r>
      <w:r>
        <w:t xml:space="preserve">, </w:t>
      </w:r>
      <w:r w:rsidR="00F25C02">
        <w:t>insert from end</w:t>
      </w:r>
      <w:r>
        <w:t xml:space="preserve">, </w:t>
      </w:r>
      <w:r w:rsidR="004A0BA5">
        <w:t xml:space="preserve">insert from any point, </w:t>
      </w:r>
      <w:r w:rsidR="00F25C02">
        <w:t xml:space="preserve">delete from start, delete from end, </w:t>
      </w:r>
      <w:r w:rsidR="004A0BA5">
        <w:t xml:space="preserve">delete from any point, </w:t>
      </w:r>
      <w:r>
        <w:t>and display)</w:t>
      </w:r>
    </w:p>
    <w:p w14:paraId="6A19318C" w14:textId="669F73A2" w:rsidR="00C67665" w:rsidRDefault="004A0BA5" w:rsidP="002E3821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Count number of nodes present in a Linked List</w:t>
      </w:r>
      <w:r w:rsidR="00CF4CAC">
        <w:t xml:space="preserve">. </w:t>
      </w:r>
      <w:r w:rsidR="000F600C">
        <w:t xml:space="preserve"> 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472B49D3" w:rsidR="00703317" w:rsidRDefault="00C67665" w:rsidP="00C01413">
      <w:pPr>
        <w:jc w:val="both"/>
        <w:rPr>
          <w:bCs/>
          <w:lang w:val="en-GB"/>
        </w:rPr>
      </w:pPr>
      <w:r>
        <w:rPr>
          <w:bCs/>
          <w:lang w:val="en-GB"/>
        </w:rPr>
        <w:t xml:space="preserve">Implement </w:t>
      </w:r>
      <w:r w:rsidR="00C01413">
        <w:rPr>
          <w:bCs/>
          <w:lang w:val="en-GB"/>
        </w:rPr>
        <w:t>doubly</w:t>
      </w:r>
      <w:r w:rsidR="004A0BA5">
        <w:rPr>
          <w:bCs/>
          <w:lang w:val="en-GB"/>
        </w:rPr>
        <w:t xml:space="preserve"> linked list</w:t>
      </w:r>
      <w:r>
        <w:rPr>
          <w:bCs/>
          <w:lang w:val="en-GB"/>
        </w:rPr>
        <w:t xml:space="preserve"> data structure</w:t>
      </w:r>
      <w:r w:rsidR="00285524">
        <w:rPr>
          <w:bCs/>
          <w:lang w:val="en-GB"/>
        </w:rPr>
        <w:t xml:space="preserve"> </w:t>
      </w:r>
      <w:r w:rsidR="00B45428">
        <w:rPr>
          <w:bCs/>
          <w:lang w:val="en-GB"/>
        </w:rPr>
        <w:t>and perform following operations</w:t>
      </w:r>
      <w:r w:rsidR="00285524">
        <w:rPr>
          <w:bCs/>
          <w:lang w:val="en-GB"/>
        </w:rPr>
        <w:t xml:space="preserve">. </w:t>
      </w:r>
    </w:p>
    <w:p w14:paraId="33DF87B7" w14:textId="6B9C31C1" w:rsidR="00B45428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from start ()</w:t>
      </w:r>
    </w:p>
    <w:p w14:paraId="0D202626" w14:textId="3FDD3FC3" w:rsidR="004A0BA5" w:rsidRPr="00C073ED" w:rsidRDefault="004A0BA5" w:rsidP="00C073ED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from end ()</w:t>
      </w:r>
    </w:p>
    <w:p w14:paraId="41972B0A" w14:textId="274E0E6C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start ()</w:t>
      </w:r>
    </w:p>
    <w:p w14:paraId="411811D0" w14:textId="5DFC67FA" w:rsidR="004A0BA5" w:rsidRPr="00C073ED" w:rsidRDefault="004A0BA5" w:rsidP="00C073ED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end ()</w:t>
      </w:r>
    </w:p>
    <w:p w14:paraId="6FB715EA" w14:textId="62BACFB3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isplay</w:t>
      </w:r>
      <w:r w:rsidR="00515D1F">
        <w:rPr>
          <w:bCs/>
          <w:lang w:val="en-GB"/>
        </w:rPr>
        <w:t xml:space="preserve"> ()</w:t>
      </w:r>
    </w:p>
    <w:p w14:paraId="33BEE14B" w14:textId="77777777" w:rsidR="0033460F" w:rsidRDefault="0033460F" w:rsidP="0033460F">
      <w:pPr>
        <w:pStyle w:val="ListParagraph"/>
        <w:jc w:val="both"/>
        <w:rPr>
          <w:bCs/>
          <w:lang w:val="en-GB"/>
        </w:rPr>
      </w:pPr>
    </w:p>
    <w:p w14:paraId="500F910C" w14:textId="6A6197FD" w:rsidR="00285524" w:rsidRPr="00285524" w:rsidRDefault="00285524" w:rsidP="004C1B51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</w:t>
      </w:r>
      <w:r w:rsidR="004C1B51">
        <w:rPr>
          <w:bCs/>
          <w:lang w:val="en-GB"/>
        </w:rPr>
        <w:t xml:space="preserve">The program should contain main-menu in such a way that the user can select either of the options until desires. Additionally the input to the node should be taken from the user. </w:t>
      </w:r>
    </w:p>
    <w:p w14:paraId="15AC0758" w14:textId="3A8A7242" w:rsidR="00703317" w:rsidRDefault="00703317" w:rsidP="003419AE">
      <w:pPr>
        <w:jc w:val="both"/>
        <w:rPr>
          <w:bCs/>
          <w:lang w:val="en-GB"/>
        </w:rPr>
      </w:pP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299D962E" w14:textId="66FD16AF" w:rsidR="00703317" w:rsidRDefault="002E3E2A" w:rsidP="00C073ED">
      <w:pPr>
        <w:jc w:val="both"/>
        <w:rPr>
          <w:bCs/>
          <w:lang w:val="en-GB"/>
        </w:rPr>
      </w:pPr>
      <w:r>
        <w:rPr>
          <w:bCs/>
          <w:lang w:val="en-GB"/>
        </w:rPr>
        <w:t xml:space="preserve">Add additional function </w:t>
      </w:r>
      <w:r w:rsidR="00C073ED">
        <w:rPr>
          <w:b/>
          <w:lang w:val="en-GB"/>
        </w:rPr>
        <w:t>remove_duplicates</w:t>
      </w:r>
      <w:r w:rsidRPr="002E3E2A">
        <w:rPr>
          <w:b/>
          <w:lang w:val="en-GB"/>
        </w:rPr>
        <w:t xml:space="preserve"> ()</w:t>
      </w:r>
      <w:r>
        <w:rPr>
          <w:bCs/>
          <w:lang w:val="en-GB"/>
        </w:rPr>
        <w:t xml:space="preserve"> in Task 1. The function should </w:t>
      </w:r>
      <w:r w:rsidR="00C073ED">
        <w:rPr>
          <w:bCs/>
          <w:lang w:val="en-GB"/>
        </w:rPr>
        <w:t>first display all elements present in a linked list and then all duplicate values/numbers should be removed from the list.</w:t>
      </w:r>
      <w:r w:rsidR="008A4D46">
        <w:rPr>
          <w:bCs/>
          <w:lang w:val="en-GB"/>
        </w:rPr>
        <w:t xml:space="preserve"> The final list should contain non-duplicate nodes and </w:t>
      </w:r>
      <w:r w:rsidR="0033460F">
        <w:rPr>
          <w:bCs/>
          <w:lang w:val="en-GB"/>
        </w:rPr>
        <w:t xml:space="preserve">only one occurrence of duplicate number. </w:t>
      </w:r>
      <w:r w:rsidR="00C073ED">
        <w:rPr>
          <w:bCs/>
          <w:lang w:val="en-GB"/>
        </w:rPr>
        <w:t xml:space="preserve"> </w:t>
      </w:r>
    </w:p>
    <w:p w14:paraId="15E0C7A7" w14:textId="6B582150" w:rsidR="00C073ED" w:rsidRDefault="00C073ED" w:rsidP="00C073ED">
      <w:pPr>
        <w:jc w:val="both"/>
        <w:rPr>
          <w:bCs/>
          <w:lang w:val="en-GB"/>
        </w:rPr>
      </w:pPr>
    </w:p>
    <w:p w14:paraId="2F02FD7D" w14:textId="7DEB3C6F" w:rsidR="00C073ED" w:rsidRPr="00C073ED" w:rsidRDefault="00C073ED" w:rsidP="00C073ED">
      <w:pPr>
        <w:jc w:val="both"/>
        <w:rPr>
          <w:b/>
          <w:lang w:val="en-GB"/>
        </w:rPr>
      </w:pPr>
      <w:r w:rsidRPr="00C073ED">
        <w:rPr>
          <w:b/>
          <w:lang w:val="en-GB"/>
        </w:rPr>
        <w:t>Sample Output:</w:t>
      </w:r>
    </w:p>
    <w:p w14:paraId="447A6F0D" w14:textId="21B9AB51" w:rsidR="00C073ED" w:rsidRDefault="00C073ED" w:rsidP="00C073ED">
      <w:pPr>
        <w:jc w:val="both"/>
        <w:rPr>
          <w:b/>
          <w:lang w:val="en-GB"/>
        </w:rPr>
      </w:pPr>
    </w:p>
    <w:p w14:paraId="6AEE08DB" w14:textId="1BAFC494" w:rsidR="00C073ED" w:rsidRDefault="00C073ED" w:rsidP="00C073ED">
      <w:pPr>
        <w:jc w:val="both"/>
        <w:rPr>
          <w:bCs/>
          <w:lang w:val="en-GB"/>
        </w:rPr>
      </w:pPr>
      <w:r>
        <w:rPr>
          <w:bCs/>
          <w:lang w:val="en-GB"/>
        </w:rPr>
        <w:t>Original Linked List:  2 3 1 4 5 6</w:t>
      </w:r>
      <w:r w:rsidR="008A4D46">
        <w:rPr>
          <w:bCs/>
          <w:lang w:val="en-GB"/>
        </w:rPr>
        <w:t xml:space="preserve"> 2 3</w:t>
      </w:r>
      <w:r>
        <w:rPr>
          <w:bCs/>
          <w:lang w:val="en-GB"/>
        </w:rPr>
        <w:t xml:space="preserve"> 7 1 2 5 4</w:t>
      </w:r>
      <w:r w:rsidR="008A4D46">
        <w:rPr>
          <w:bCs/>
          <w:lang w:val="en-GB"/>
        </w:rPr>
        <w:t xml:space="preserve"> 4</w:t>
      </w:r>
      <w:r>
        <w:rPr>
          <w:bCs/>
          <w:lang w:val="en-GB"/>
        </w:rPr>
        <w:t xml:space="preserve"> 3</w:t>
      </w:r>
    </w:p>
    <w:p w14:paraId="353986C9" w14:textId="69A768C7" w:rsidR="00C073ED" w:rsidRPr="00C073ED" w:rsidRDefault="00C073ED" w:rsidP="00C073ED">
      <w:pPr>
        <w:jc w:val="both"/>
        <w:rPr>
          <w:bCs/>
          <w:lang w:val="en-GB"/>
        </w:rPr>
      </w:pPr>
      <w:r>
        <w:rPr>
          <w:bCs/>
          <w:lang w:val="en-GB"/>
        </w:rPr>
        <w:t>After Removing duplicates: 2 3 1 4 5 6 7</w:t>
      </w:r>
    </w:p>
    <w:p w14:paraId="0419FD7F" w14:textId="57515816" w:rsidR="005B5C8E" w:rsidRDefault="005B5C8E" w:rsidP="003419AE">
      <w:pPr>
        <w:jc w:val="both"/>
      </w:pPr>
    </w:p>
    <w:p w14:paraId="034E96FD" w14:textId="2F7FEBC0" w:rsidR="003F4D0B" w:rsidRDefault="003F4D0B" w:rsidP="00750CBC">
      <w:pPr>
        <w:spacing w:before="240" w:line="360" w:lineRule="auto"/>
        <w:jc w:val="both"/>
        <w:rPr>
          <w:bCs/>
          <w:lang w:val="en-GB"/>
        </w:rPr>
      </w:pPr>
    </w:p>
    <w:p w14:paraId="5983F5AC" w14:textId="56BD3C44" w:rsidR="00366F77" w:rsidRDefault="00366F77" w:rsidP="00750CBC">
      <w:pPr>
        <w:spacing w:before="240" w:line="360" w:lineRule="auto"/>
        <w:jc w:val="both"/>
        <w:rPr>
          <w:bCs/>
          <w:lang w:val="en-GB"/>
        </w:rPr>
      </w:pPr>
    </w:p>
    <w:p w14:paraId="34BDDA4A" w14:textId="38BA9EC0" w:rsidR="00366F77" w:rsidRDefault="00366F77" w:rsidP="00750CBC">
      <w:pPr>
        <w:spacing w:before="240" w:line="360" w:lineRule="auto"/>
        <w:jc w:val="both"/>
        <w:rPr>
          <w:bCs/>
          <w:lang w:val="en-GB"/>
        </w:rPr>
      </w:pPr>
    </w:p>
    <w:p w14:paraId="1F8C848F" w14:textId="1542F94E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lastRenderedPageBreak/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B9FC744" w:rsidR="005C1063" w:rsidRPr="006469FB" w:rsidRDefault="00174EEF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5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19DA3A37" w:rsidR="005C1063" w:rsidRPr="006469FB" w:rsidRDefault="0011674C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174EEF">
              <w:rPr>
                <w:noProof/>
              </w:rPr>
              <w:t>5</w:t>
            </w:r>
            <w:bookmarkStart w:id="3" w:name="_GoBack"/>
            <w:bookmarkEnd w:id="3"/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6C83E" w14:textId="77777777" w:rsidR="006104E7" w:rsidRDefault="006104E7">
      <w:r>
        <w:separator/>
      </w:r>
    </w:p>
  </w:endnote>
  <w:endnote w:type="continuationSeparator" w:id="0">
    <w:p w14:paraId="4F040C12" w14:textId="77777777" w:rsidR="006104E7" w:rsidRDefault="006104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2BC006A5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174EEF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174EEF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3B606" w14:textId="77777777" w:rsidR="006104E7" w:rsidRDefault="006104E7">
      <w:r>
        <w:separator/>
      </w:r>
    </w:p>
  </w:footnote>
  <w:footnote w:type="continuationSeparator" w:id="0">
    <w:p w14:paraId="1729ECD4" w14:textId="77777777" w:rsidR="006104E7" w:rsidRDefault="006104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F08F7"/>
    <w:rsid w:val="008F0A03"/>
    <w:rsid w:val="008F1D68"/>
    <w:rsid w:val="008F1DB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013E2D-640E-4E61-ADDE-2DF03E75F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8</cp:revision>
  <cp:lastPrinted>2018-10-24T07:56:00Z</cp:lastPrinted>
  <dcterms:created xsi:type="dcterms:W3CDTF">2023-04-18T08:18:00Z</dcterms:created>
  <dcterms:modified xsi:type="dcterms:W3CDTF">2023-04-18T08:29:00Z</dcterms:modified>
</cp:coreProperties>
</file>